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E02AC" w14:textId="21BE56EB" w:rsidR="00E200F6" w:rsidRDefault="00B66EB3" w:rsidP="00B66EB3">
      <w:pPr>
        <w:jc w:val="center"/>
        <w:rPr>
          <w:b/>
          <w:bCs/>
        </w:rPr>
      </w:pPr>
      <w:r>
        <w:rPr>
          <w:b/>
          <w:bCs/>
        </w:rPr>
        <w:t>Ergon, Inc.</w:t>
      </w:r>
    </w:p>
    <w:p w14:paraId="1E19379C" w14:textId="3E540E9F" w:rsidR="00B66EB3" w:rsidRDefault="00B66EB3" w:rsidP="00B66EB3">
      <w:pPr>
        <w:jc w:val="center"/>
        <w:rPr>
          <w:b/>
          <w:bCs/>
        </w:rPr>
      </w:pPr>
      <w:r>
        <w:rPr>
          <w:b/>
          <w:bCs/>
        </w:rPr>
        <w:t>Internal Audit</w:t>
      </w:r>
    </w:p>
    <w:p w14:paraId="39C1B092" w14:textId="6791B197" w:rsidR="00B66EB3" w:rsidRDefault="00B66EB3" w:rsidP="00B66EB3">
      <w:pPr>
        <w:jc w:val="center"/>
        <w:rPr>
          <w:b/>
          <w:bCs/>
        </w:rPr>
      </w:pPr>
      <w:r>
        <w:rPr>
          <w:b/>
          <w:bCs/>
        </w:rPr>
        <w:t>Physical Access Audit</w:t>
      </w:r>
    </w:p>
    <w:p w14:paraId="5B56D841" w14:textId="4C8E92B4" w:rsidR="00B66EB3" w:rsidRDefault="00B66EB3" w:rsidP="00B66EB3">
      <w:pPr>
        <w:jc w:val="center"/>
        <w:rPr>
          <w:b/>
          <w:bCs/>
        </w:rPr>
      </w:pPr>
      <w:r>
        <w:rPr>
          <w:b/>
          <w:bCs/>
        </w:rPr>
        <w:t>Thomas Matlock</w:t>
      </w:r>
    </w:p>
    <w:p w14:paraId="149EE314" w14:textId="5998BCCC" w:rsidR="00B66EB3" w:rsidRDefault="00B66EB3" w:rsidP="00B66EB3">
      <w:pPr>
        <w:rPr>
          <w:i/>
          <w:iCs/>
        </w:rPr>
      </w:pPr>
      <w:r>
        <w:rPr>
          <w:i/>
          <w:iCs/>
        </w:rPr>
        <w:t>Physical Access</w:t>
      </w:r>
    </w:p>
    <w:p w14:paraId="538FC489" w14:textId="26C2B3B0" w:rsidR="00C94499" w:rsidRDefault="00C94499" w:rsidP="00B66EB3">
      <w:r>
        <w:t>Mirror Lake has several layers of physical access. The first layer is the gate th</w:t>
      </w:r>
      <w:r w:rsidR="004B1ACB">
        <w:t>at</w:t>
      </w:r>
      <w:r>
        <w:t xml:space="preserve"> surrounds the Ergon Parking lot.</w:t>
      </w:r>
      <w:r w:rsidR="004B1ACB">
        <w:t xml:space="preserve"> The gate has two access points on either side of the building, which both require keycard access to enter. Building B has two entries from the </w:t>
      </w:r>
      <w:proofErr w:type="gramStart"/>
      <w:r w:rsidR="004B1ACB">
        <w:t>outside;</w:t>
      </w:r>
      <w:proofErr w:type="gramEnd"/>
      <w:r w:rsidR="004B1ACB">
        <w:t xml:space="preserve"> one in the front and one in the back. The door located on the lakeside is always locked via keycard. The door located by the parking lot is on a schedule that opens the door to all at 8 am. Building A has one active door on the parking lot side of the building that is also on a schedule. There is a permanently locked door on the back side of building A. </w:t>
      </w:r>
    </w:p>
    <w:p w14:paraId="0D01CE68" w14:textId="1958155F" w:rsidR="00155C53" w:rsidRDefault="00155C53" w:rsidP="00B66EB3"/>
    <w:p w14:paraId="7ECD712A" w14:textId="77777777" w:rsidR="00134CD6" w:rsidRDefault="00155C53" w:rsidP="00B66EB3">
      <w:r w:rsidRPr="006A2DF1">
        <w:rPr>
          <w:i/>
          <w:iCs/>
        </w:rPr>
        <w:t>Elevator Access</w:t>
      </w:r>
    </w:p>
    <w:p w14:paraId="63389818" w14:textId="76CD37D2" w:rsidR="00155C53" w:rsidRDefault="00155C53" w:rsidP="00B66EB3">
      <w:r>
        <w:t xml:space="preserve">Elevators are protected by a key card system and can only be accessed with an Ergon keycard. </w:t>
      </w:r>
    </w:p>
    <w:p w14:paraId="39E35A51" w14:textId="77777777" w:rsidR="00134CD6" w:rsidRDefault="00134CD6" w:rsidP="00B66EB3"/>
    <w:p w14:paraId="0087DA45" w14:textId="77777777" w:rsidR="00134CD6" w:rsidRDefault="002B7680" w:rsidP="00B66EB3">
      <w:r w:rsidRPr="006A2DF1">
        <w:rPr>
          <w:i/>
          <w:iCs/>
        </w:rPr>
        <w:t>Stairwell</w:t>
      </w:r>
      <w:r>
        <w:t>s</w:t>
      </w:r>
    </w:p>
    <w:p w14:paraId="2BCB6DCD" w14:textId="620CB183" w:rsidR="002B7680" w:rsidRDefault="002B7680" w:rsidP="00B66EB3">
      <w:r>
        <w:t xml:space="preserve">Stairwells are protected through the same keycard system as the elevators and require an Ergon keycard for access both inside and outside the stairwell. </w:t>
      </w:r>
    </w:p>
    <w:p w14:paraId="3839EA85" w14:textId="77777777" w:rsidR="00134CD6" w:rsidRDefault="00134CD6" w:rsidP="00B66EB3"/>
    <w:p w14:paraId="75EE937F" w14:textId="5403FE26" w:rsidR="00C94499" w:rsidRDefault="00C94499" w:rsidP="00B66EB3">
      <w:pPr>
        <w:rPr>
          <w:i/>
          <w:iCs/>
        </w:rPr>
      </w:pPr>
      <w:r>
        <w:rPr>
          <w:i/>
          <w:iCs/>
        </w:rPr>
        <w:t>IT Physical Access</w:t>
      </w:r>
    </w:p>
    <w:p w14:paraId="6E14122B" w14:textId="20E6CDAE" w:rsidR="00AF5311" w:rsidRDefault="003D03D0" w:rsidP="00B66EB3">
      <w:r>
        <w:t xml:space="preserve">The server room in Jackson, MS has a security camera and a keycard system for security. Everything in the server room is backed up to Atlanta.  </w:t>
      </w:r>
    </w:p>
    <w:p w14:paraId="516D4C20" w14:textId="690E3F24" w:rsidR="00134CD6" w:rsidRDefault="00134CD6" w:rsidP="00B66EB3"/>
    <w:p w14:paraId="289CFBB3" w14:textId="77777777" w:rsidR="00134CD6" w:rsidRDefault="00134CD6" w:rsidP="00134CD6">
      <w:r>
        <w:t xml:space="preserve">Issues: People can piggyback into the parking lot, building, and elevator. People have been asked by maintenance staff to get into the elevator. All risk is in the elevator, if someone has left a keycard, then they should have to get a name tag or temporary card. </w:t>
      </w:r>
    </w:p>
    <w:p w14:paraId="629927E9" w14:textId="77777777" w:rsidR="00134CD6" w:rsidRPr="00AF5311" w:rsidRDefault="00134CD6" w:rsidP="00B66EB3"/>
    <w:sectPr w:rsidR="00134CD6" w:rsidRPr="00AF53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MxNjEzMDMwNzZT0lEKTi0uzszPAykwrAUA4e7RJiwAAAA="/>
  </w:docVars>
  <w:rsids>
    <w:rsidRoot w:val="00B66EB3"/>
    <w:rsid w:val="000A22D3"/>
    <w:rsid w:val="00134CD6"/>
    <w:rsid w:val="00155C53"/>
    <w:rsid w:val="002B682D"/>
    <w:rsid w:val="002B7680"/>
    <w:rsid w:val="003D03D0"/>
    <w:rsid w:val="004671C8"/>
    <w:rsid w:val="004B1ACB"/>
    <w:rsid w:val="00563BA9"/>
    <w:rsid w:val="005B229C"/>
    <w:rsid w:val="006A2DF1"/>
    <w:rsid w:val="00770C3B"/>
    <w:rsid w:val="00A96375"/>
    <w:rsid w:val="00AF5311"/>
    <w:rsid w:val="00B66EB3"/>
    <w:rsid w:val="00BB4656"/>
    <w:rsid w:val="00BC1E87"/>
    <w:rsid w:val="00C360F9"/>
    <w:rsid w:val="00C94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6077B"/>
  <w15:chartTrackingRefBased/>
  <w15:docId w15:val="{CCEE1866-3C37-4313-9494-4820896A1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1</Pages>
  <Words>211</Words>
  <Characters>12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atlock</dc:creator>
  <cp:keywords/>
  <dc:description/>
  <cp:lastModifiedBy>Thomas Matlock</cp:lastModifiedBy>
  <cp:revision>15</cp:revision>
  <dcterms:created xsi:type="dcterms:W3CDTF">2022-06-21T14:47:00Z</dcterms:created>
  <dcterms:modified xsi:type="dcterms:W3CDTF">2022-06-21T17:56:00Z</dcterms:modified>
</cp:coreProperties>
</file>